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D920F" w14:textId="77777777" w:rsidR="003064CC" w:rsidRDefault="003064CC" w:rsidP="003064CC">
      <w:pPr>
        <w:spacing w:line="240" w:lineRule="auto"/>
        <w:ind w:left="720" w:firstLine="720"/>
        <w:jc w:val="both"/>
        <w:rPr>
          <w:rFonts w:ascii="Century Gothic" w:hAnsi="Century Gothic" w:cs="Times New Roman"/>
          <w:b/>
          <w:sz w:val="18"/>
          <w:szCs w:val="18"/>
        </w:rPr>
      </w:pPr>
    </w:p>
    <w:p w14:paraId="083910DC" w14:textId="77777777" w:rsidR="0000468D" w:rsidRPr="00180D53" w:rsidRDefault="0000468D" w:rsidP="00EF6804">
      <w:pPr>
        <w:spacing w:line="240" w:lineRule="auto"/>
        <w:ind w:left="720" w:firstLine="720"/>
        <w:jc w:val="center"/>
        <w:rPr>
          <w:rFonts w:ascii="Century Gothic" w:hAnsi="Century Gothic" w:cs="Times New Roman"/>
          <w:b/>
          <w:sz w:val="18"/>
          <w:szCs w:val="18"/>
        </w:rPr>
      </w:pPr>
      <w:r w:rsidRPr="00180D53">
        <w:rPr>
          <w:rFonts w:ascii="Century Gothic" w:hAnsi="Century Gothic" w:cs="Times New Roman"/>
          <w:b/>
          <w:sz w:val="18"/>
          <w:szCs w:val="18"/>
        </w:rPr>
        <w:t>UKZN HIV</w:t>
      </w:r>
      <w:r w:rsidR="002D729A" w:rsidRPr="00180D53">
        <w:rPr>
          <w:rFonts w:ascii="Century Gothic" w:hAnsi="Century Gothic" w:cs="Times New Roman"/>
          <w:b/>
          <w:sz w:val="18"/>
          <w:szCs w:val="18"/>
        </w:rPr>
        <w:t xml:space="preserve"> and </w:t>
      </w:r>
      <w:r w:rsidRPr="00180D53">
        <w:rPr>
          <w:rFonts w:ascii="Century Gothic" w:hAnsi="Century Gothic" w:cs="Times New Roman"/>
          <w:b/>
          <w:sz w:val="18"/>
          <w:szCs w:val="18"/>
        </w:rPr>
        <w:t>AIDS PROGRAMME</w:t>
      </w:r>
    </w:p>
    <w:p w14:paraId="10487F5F" w14:textId="3542A58B" w:rsidR="00A97351" w:rsidRPr="00180D53" w:rsidRDefault="00CB69C8" w:rsidP="00EF6804">
      <w:pPr>
        <w:spacing w:line="240" w:lineRule="auto"/>
        <w:ind w:left="720" w:firstLine="720"/>
        <w:jc w:val="center"/>
        <w:rPr>
          <w:rFonts w:ascii="Century Gothic" w:hAnsi="Century Gothic" w:cs="Times New Roman"/>
          <w:b/>
          <w:sz w:val="18"/>
          <w:szCs w:val="18"/>
        </w:rPr>
      </w:pPr>
      <w:r w:rsidRPr="00180D53">
        <w:rPr>
          <w:rFonts w:ascii="Century Gothic" w:hAnsi="Century Gothic" w:cs="Times New Roman"/>
          <w:b/>
          <w:sz w:val="18"/>
          <w:szCs w:val="18"/>
        </w:rPr>
        <w:t>PEER EDUCA</w:t>
      </w:r>
      <w:r w:rsidR="0000468D" w:rsidRPr="00180D53">
        <w:rPr>
          <w:rFonts w:ascii="Century Gothic" w:hAnsi="Century Gothic" w:cs="Times New Roman"/>
          <w:b/>
          <w:sz w:val="18"/>
          <w:szCs w:val="18"/>
        </w:rPr>
        <w:t>TION RECRUITMENT</w:t>
      </w:r>
      <w:r w:rsidR="00EF6804">
        <w:rPr>
          <w:rFonts w:ascii="Century Gothic" w:hAnsi="Century Gothic" w:cs="Times New Roman"/>
          <w:b/>
          <w:sz w:val="18"/>
          <w:szCs w:val="18"/>
        </w:rPr>
        <w:t xml:space="preserve"> 2026</w:t>
      </w:r>
    </w:p>
    <w:p w14:paraId="484B22DF" w14:textId="77777777" w:rsidR="000E0727" w:rsidRPr="003064CC" w:rsidRDefault="000E0727" w:rsidP="003064CC">
      <w:pPr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</w:p>
    <w:p w14:paraId="0585AA2B" w14:textId="32501E10" w:rsidR="00B83022" w:rsidRPr="003064CC" w:rsidRDefault="00B83022" w:rsidP="003064CC">
      <w:pPr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  <w:r w:rsidRPr="003064CC">
        <w:rPr>
          <w:rFonts w:ascii="Century Gothic" w:hAnsi="Century Gothic" w:cs="Simplified Arabic"/>
          <w:sz w:val="20"/>
          <w:szCs w:val="20"/>
        </w:rPr>
        <w:t>Are you a st</w:t>
      </w:r>
      <w:r w:rsidR="00EF6804">
        <w:rPr>
          <w:rFonts w:ascii="Century Gothic" w:hAnsi="Century Gothic" w:cs="Simplified Arabic"/>
          <w:sz w:val="20"/>
          <w:szCs w:val="20"/>
        </w:rPr>
        <w:t xml:space="preserve">udent </w:t>
      </w:r>
      <w:r w:rsidRPr="003064CC">
        <w:rPr>
          <w:rFonts w:ascii="Century Gothic" w:hAnsi="Century Gothic" w:cs="Simplified Arabic"/>
          <w:sz w:val="20"/>
          <w:szCs w:val="20"/>
        </w:rPr>
        <w:t xml:space="preserve">and/or </w:t>
      </w:r>
      <w:r w:rsidR="00EF6804">
        <w:rPr>
          <w:rFonts w:ascii="Century Gothic" w:hAnsi="Century Gothic" w:cs="Simplified Arabic"/>
          <w:sz w:val="20"/>
          <w:szCs w:val="20"/>
        </w:rPr>
        <w:t xml:space="preserve">staff member </w:t>
      </w:r>
      <w:r w:rsidR="00FC15E5">
        <w:rPr>
          <w:rFonts w:ascii="Century Gothic" w:hAnsi="Century Gothic" w:cs="Simplified Arabic"/>
          <w:sz w:val="20"/>
          <w:szCs w:val="20"/>
        </w:rPr>
        <w:t>who</w:t>
      </w:r>
      <w:r w:rsidRPr="003064CC">
        <w:rPr>
          <w:rFonts w:ascii="Century Gothic" w:hAnsi="Century Gothic" w:cs="Simplified Arabic"/>
          <w:sz w:val="20"/>
          <w:szCs w:val="20"/>
        </w:rPr>
        <w:t xml:space="preserve"> would like to become part of the Campus HIV and AIDS Support Unit</w:t>
      </w:r>
      <w:r w:rsidR="00496F6E">
        <w:rPr>
          <w:rFonts w:ascii="Century Gothic" w:hAnsi="Century Gothic" w:cs="Simplified Arabic"/>
          <w:sz w:val="20"/>
          <w:szCs w:val="20"/>
        </w:rPr>
        <w:t xml:space="preserve"> (</w:t>
      </w:r>
      <w:r w:rsidR="00496F6E" w:rsidRPr="003064CC">
        <w:rPr>
          <w:rFonts w:ascii="Century Gothic" w:hAnsi="Century Gothic" w:cs="Simplified Arabic"/>
          <w:sz w:val="20"/>
          <w:szCs w:val="20"/>
        </w:rPr>
        <w:t>CHASU</w:t>
      </w:r>
      <w:r w:rsidR="00496F6E">
        <w:rPr>
          <w:rFonts w:ascii="Century Gothic" w:hAnsi="Century Gothic" w:cs="Simplified Arabic"/>
          <w:sz w:val="20"/>
          <w:szCs w:val="20"/>
        </w:rPr>
        <w:t>)</w:t>
      </w:r>
      <w:r w:rsidRPr="003064CC">
        <w:rPr>
          <w:rFonts w:ascii="Century Gothic" w:hAnsi="Century Gothic" w:cs="Simplified Arabic"/>
          <w:sz w:val="20"/>
          <w:szCs w:val="20"/>
        </w:rPr>
        <w:t xml:space="preserve"> family?</w:t>
      </w:r>
    </w:p>
    <w:p w14:paraId="73DDEF56" w14:textId="7CACC109" w:rsidR="0000468D" w:rsidRPr="003064CC" w:rsidRDefault="0000468D" w:rsidP="00736F27">
      <w:pPr>
        <w:tabs>
          <w:tab w:val="left" w:pos="7785"/>
        </w:tabs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  <w:r w:rsidRPr="003064CC">
        <w:rPr>
          <w:rFonts w:ascii="Century Gothic" w:hAnsi="Century Gothic" w:cs="Simplified Arabic"/>
          <w:sz w:val="20"/>
          <w:szCs w:val="20"/>
        </w:rPr>
        <w:t xml:space="preserve">Do you </w:t>
      </w:r>
      <w:r w:rsidR="00CB69C8" w:rsidRPr="003064CC">
        <w:rPr>
          <w:rFonts w:ascii="Century Gothic" w:hAnsi="Century Gothic" w:cs="Simplified Arabic"/>
          <w:sz w:val="20"/>
          <w:szCs w:val="20"/>
        </w:rPr>
        <w:t>want to</w:t>
      </w:r>
      <w:r w:rsidRPr="003064CC">
        <w:rPr>
          <w:rFonts w:ascii="Century Gothic" w:hAnsi="Century Gothic" w:cs="Simplified Arabic"/>
          <w:sz w:val="20"/>
          <w:szCs w:val="20"/>
        </w:rPr>
        <w:t xml:space="preserve"> be a peer educator?  </w:t>
      </w:r>
      <w:r w:rsidR="00736F27">
        <w:rPr>
          <w:rFonts w:ascii="Century Gothic" w:hAnsi="Century Gothic" w:cs="Simplified Arabic"/>
          <w:sz w:val="20"/>
          <w:szCs w:val="20"/>
        </w:rPr>
        <w:tab/>
      </w:r>
    </w:p>
    <w:p w14:paraId="2433AD88" w14:textId="77777777" w:rsidR="0000468D" w:rsidRPr="003064CC" w:rsidRDefault="0000468D" w:rsidP="003064CC">
      <w:pPr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  <w:r w:rsidRPr="003064CC">
        <w:rPr>
          <w:rFonts w:ascii="Century Gothic" w:hAnsi="Century Gothic" w:cs="Simplified Arabic"/>
          <w:sz w:val="20"/>
          <w:szCs w:val="20"/>
        </w:rPr>
        <w:t xml:space="preserve">Do you </w:t>
      </w:r>
      <w:r w:rsidR="00CB69C8" w:rsidRPr="003064CC">
        <w:rPr>
          <w:rFonts w:ascii="Century Gothic" w:hAnsi="Century Gothic" w:cs="Simplified Arabic"/>
          <w:sz w:val="20"/>
          <w:szCs w:val="20"/>
        </w:rPr>
        <w:t>want to</w:t>
      </w:r>
      <w:r w:rsidRPr="003064CC">
        <w:rPr>
          <w:rFonts w:ascii="Century Gothic" w:hAnsi="Century Gothic" w:cs="Simplified Arabic"/>
          <w:sz w:val="20"/>
          <w:szCs w:val="20"/>
        </w:rPr>
        <w:t xml:space="preserve"> join any peer educator forum?</w:t>
      </w:r>
    </w:p>
    <w:p w14:paraId="6D94F479" w14:textId="77777777" w:rsidR="0000468D" w:rsidRPr="003064CC" w:rsidRDefault="00A97351" w:rsidP="003064CC">
      <w:pPr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  <w:r w:rsidRPr="003064CC">
        <w:rPr>
          <w:rFonts w:ascii="Century Gothic" w:hAnsi="Century Gothic" w:cs="Simplified Arabic"/>
          <w:sz w:val="20"/>
          <w:szCs w:val="20"/>
        </w:rPr>
        <w:t xml:space="preserve">Do you </w:t>
      </w:r>
      <w:r w:rsidR="00CB69C8" w:rsidRPr="003064CC">
        <w:rPr>
          <w:rFonts w:ascii="Century Gothic" w:hAnsi="Century Gothic" w:cs="Simplified Arabic"/>
          <w:sz w:val="20"/>
          <w:szCs w:val="20"/>
        </w:rPr>
        <w:t>want to</w:t>
      </w:r>
      <w:r w:rsidR="000F3D1C" w:rsidRPr="003064CC">
        <w:rPr>
          <w:rFonts w:ascii="Century Gothic" w:hAnsi="Century Gothic" w:cs="Simplified Arabic"/>
          <w:sz w:val="20"/>
          <w:szCs w:val="20"/>
        </w:rPr>
        <w:t xml:space="preserve"> be trained as a peer educator</w:t>
      </w:r>
      <w:r w:rsidR="002D729A" w:rsidRPr="003064CC">
        <w:rPr>
          <w:rFonts w:ascii="Century Gothic" w:hAnsi="Century Gothic" w:cs="Simplified Arabic"/>
          <w:sz w:val="20"/>
          <w:szCs w:val="20"/>
        </w:rPr>
        <w:t>?</w:t>
      </w:r>
    </w:p>
    <w:p w14:paraId="213593D9" w14:textId="15638AAA" w:rsidR="000E0727" w:rsidRPr="00EF6804" w:rsidRDefault="00A97351" w:rsidP="003064CC">
      <w:pPr>
        <w:spacing w:line="240" w:lineRule="auto"/>
        <w:jc w:val="both"/>
        <w:rPr>
          <w:rFonts w:ascii="Century Gothic" w:hAnsi="Century Gothic" w:cs="Simplified Arabic"/>
          <w:sz w:val="20"/>
          <w:szCs w:val="20"/>
        </w:rPr>
      </w:pPr>
      <w:r w:rsidRPr="003064CC">
        <w:rPr>
          <w:rFonts w:ascii="Century Gothic" w:hAnsi="Century Gothic" w:cs="Simplified Arabic"/>
          <w:sz w:val="20"/>
          <w:szCs w:val="20"/>
        </w:rPr>
        <w:t xml:space="preserve">Do you </w:t>
      </w:r>
      <w:r w:rsidR="00CB69C8" w:rsidRPr="003064CC">
        <w:rPr>
          <w:rFonts w:ascii="Century Gothic" w:hAnsi="Century Gothic" w:cs="Simplified Arabic"/>
          <w:sz w:val="20"/>
          <w:szCs w:val="20"/>
        </w:rPr>
        <w:t>want to</w:t>
      </w:r>
      <w:r w:rsidRPr="003064CC">
        <w:rPr>
          <w:rFonts w:ascii="Century Gothic" w:hAnsi="Century Gothic" w:cs="Simplified Arabic"/>
          <w:sz w:val="20"/>
          <w:szCs w:val="20"/>
        </w:rPr>
        <w:t xml:space="preserve"> shape your career by enhancing your CV</w:t>
      </w:r>
      <w:r w:rsidR="002D729A" w:rsidRPr="003064CC">
        <w:rPr>
          <w:rFonts w:ascii="Century Gothic" w:hAnsi="Century Gothic" w:cs="Simplified Arabic"/>
          <w:sz w:val="20"/>
          <w:szCs w:val="20"/>
        </w:rPr>
        <w:t>?</w:t>
      </w:r>
    </w:p>
    <w:p w14:paraId="1F75C29A" w14:textId="779AA327" w:rsidR="000E0727" w:rsidRPr="003064CC" w:rsidRDefault="00A97351" w:rsidP="003064CC">
      <w:pPr>
        <w:spacing w:line="240" w:lineRule="auto"/>
        <w:jc w:val="both"/>
        <w:rPr>
          <w:rFonts w:ascii="Century Gothic" w:hAnsi="Century Gothic" w:cs="Times New Roman"/>
          <w:b/>
          <w:sz w:val="20"/>
          <w:szCs w:val="20"/>
        </w:rPr>
      </w:pPr>
      <w:r w:rsidRPr="003064CC">
        <w:rPr>
          <w:rFonts w:ascii="Century Gothic" w:hAnsi="Century Gothic" w:cs="Times New Roman"/>
          <w:b/>
          <w:sz w:val="20"/>
          <w:szCs w:val="20"/>
        </w:rPr>
        <w:t>If you answered yes to</w:t>
      </w:r>
      <w:r w:rsidR="00846D38" w:rsidRPr="003064CC">
        <w:rPr>
          <w:rFonts w:ascii="Century Gothic" w:hAnsi="Century Gothic" w:cs="Times New Roman"/>
          <w:b/>
          <w:sz w:val="20"/>
          <w:szCs w:val="20"/>
        </w:rPr>
        <w:t xml:space="preserve"> any or</w:t>
      </w:r>
      <w:r w:rsidRPr="003064CC">
        <w:rPr>
          <w:rFonts w:ascii="Century Gothic" w:hAnsi="Century Gothic" w:cs="Times New Roman"/>
          <w:b/>
          <w:sz w:val="20"/>
          <w:szCs w:val="20"/>
        </w:rPr>
        <w:t xml:space="preserve"> </w:t>
      </w:r>
      <w:r w:rsidR="00B14EB1" w:rsidRPr="003064CC">
        <w:rPr>
          <w:rFonts w:ascii="Century Gothic" w:hAnsi="Century Gothic" w:cs="Times New Roman"/>
          <w:b/>
          <w:sz w:val="20"/>
          <w:szCs w:val="20"/>
        </w:rPr>
        <w:t>all</w:t>
      </w:r>
      <w:r w:rsidRPr="003064CC">
        <w:rPr>
          <w:rFonts w:ascii="Century Gothic" w:hAnsi="Century Gothic" w:cs="Times New Roman"/>
          <w:b/>
          <w:sz w:val="20"/>
          <w:szCs w:val="20"/>
        </w:rPr>
        <w:t xml:space="preserve"> the above questions, </w:t>
      </w:r>
      <w:r w:rsidR="00776917" w:rsidRPr="003064CC">
        <w:rPr>
          <w:rFonts w:ascii="Century Gothic" w:hAnsi="Century Gothic" w:cs="Times New Roman"/>
          <w:b/>
          <w:sz w:val="20"/>
          <w:szCs w:val="20"/>
        </w:rPr>
        <w:t>here is your opportunity…</w:t>
      </w:r>
    </w:p>
    <w:p w14:paraId="3FE9A0AC" w14:textId="77777777" w:rsidR="00097E92" w:rsidRPr="00097E92" w:rsidRDefault="00097E92" w:rsidP="00097E92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 xml:space="preserve">The UKZN HIV and AIDS Programme invites all members of the UKZN community—students and staff from all Colleges, Residences, and levels of study—who are interested in becoming </w:t>
      </w:r>
      <w:r w:rsidRPr="00097E92">
        <w:rPr>
          <w:rFonts w:ascii="Century Gothic" w:hAnsi="Century Gothic" w:cs="Times New Roman"/>
          <w:i/>
          <w:iCs/>
          <w:sz w:val="20"/>
          <w:szCs w:val="20"/>
        </w:rPr>
        <w:t>Peer Educators</w:t>
      </w:r>
      <w:r w:rsidRPr="00097E92">
        <w:rPr>
          <w:rFonts w:ascii="Century Gothic" w:hAnsi="Century Gothic" w:cs="Times New Roman"/>
          <w:sz w:val="20"/>
          <w:szCs w:val="20"/>
        </w:rPr>
        <w:t xml:space="preserve"> for the Programme during 2026.</w:t>
      </w:r>
    </w:p>
    <w:p w14:paraId="00C5BD68" w14:textId="77777777" w:rsidR="00097E92" w:rsidRPr="00097E92" w:rsidRDefault="00097E92" w:rsidP="00097E92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>As a Peer Educator, you will be responsible for:</w:t>
      </w:r>
    </w:p>
    <w:p w14:paraId="3CFFE6DE" w14:textId="77777777" w:rsidR="00097E92" w:rsidRPr="00097E92" w:rsidRDefault="00097E92" w:rsidP="00097E92">
      <w:pPr>
        <w:numPr>
          <w:ilvl w:val="0"/>
          <w:numId w:val="3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>Providing accurate and up-to-date health and related information.</w:t>
      </w:r>
    </w:p>
    <w:p w14:paraId="4048B34F" w14:textId="77777777" w:rsidR="00097E92" w:rsidRPr="00097E92" w:rsidRDefault="00097E92" w:rsidP="00097E92">
      <w:pPr>
        <w:numPr>
          <w:ilvl w:val="0"/>
          <w:numId w:val="3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>Facilitating group discussions.</w:t>
      </w:r>
    </w:p>
    <w:p w14:paraId="4013A8C7" w14:textId="77777777" w:rsidR="00097E92" w:rsidRPr="00097E92" w:rsidRDefault="00097E92" w:rsidP="00097E92">
      <w:pPr>
        <w:numPr>
          <w:ilvl w:val="0"/>
          <w:numId w:val="3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>Participating in campaigns.</w:t>
      </w:r>
    </w:p>
    <w:p w14:paraId="4D3EB448" w14:textId="77777777" w:rsidR="00097E92" w:rsidRPr="00097E92" w:rsidRDefault="00097E92" w:rsidP="00097E92">
      <w:pPr>
        <w:numPr>
          <w:ilvl w:val="0"/>
          <w:numId w:val="3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>Developing informational and educational materials to be shared with the university community and beyond.</w:t>
      </w:r>
    </w:p>
    <w:p w14:paraId="79970DC3" w14:textId="77777777" w:rsidR="00097E92" w:rsidRPr="00097E92" w:rsidRDefault="00097E92" w:rsidP="00097E92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097E92">
        <w:rPr>
          <w:rFonts w:ascii="Century Gothic" w:hAnsi="Century Gothic" w:cs="Times New Roman"/>
          <w:sz w:val="20"/>
          <w:szCs w:val="20"/>
        </w:rPr>
        <w:t xml:space="preserve">The UKZN Peer Education (UPE) Programme is entirely voluntary; however, Peer Educators are expected to dedicate at least </w:t>
      </w:r>
      <w:r w:rsidRPr="00097E92">
        <w:rPr>
          <w:rFonts w:ascii="Century Gothic" w:hAnsi="Century Gothic" w:cs="Times New Roman"/>
          <w:b/>
          <w:bCs/>
          <w:sz w:val="20"/>
          <w:szCs w:val="20"/>
        </w:rPr>
        <w:t>three hours per week</w:t>
      </w:r>
      <w:r w:rsidRPr="00097E92">
        <w:rPr>
          <w:rFonts w:ascii="Century Gothic" w:hAnsi="Century Gothic" w:cs="Times New Roman"/>
          <w:sz w:val="20"/>
          <w:szCs w:val="20"/>
        </w:rPr>
        <w:t xml:space="preserve"> to programme activities.</w:t>
      </w:r>
    </w:p>
    <w:p w14:paraId="6B739FA5" w14:textId="77777777" w:rsidR="00A97351" w:rsidRPr="003064CC" w:rsidRDefault="00A97351" w:rsidP="003064CC">
      <w:pPr>
        <w:spacing w:line="240" w:lineRule="auto"/>
        <w:jc w:val="both"/>
        <w:rPr>
          <w:rFonts w:ascii="Century Gothic" w:hAnsi="Century Gothic" w:cs="Times New Roman"/>
          <w:b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b/>
          <w:sz w:val="20"/>
          <w:szCs w:val="20"/>
          <w:lang w:val="en-US"/>
        </w:rPr>
        <w:t>Minimum requirements:</w:t>
      </w:r>
    </w:p>
    <w:p w14:paraId="4DC065FE" w14:textId="3829B266" w:rsidR="00D05728" w:rsidRPr="003064CC" w:rsidRDefault="00A97351" w:rsidP="003064CC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Registered </w:t>
      </w:r>
      <w:r w:rsidR="00097E92">
        <w:rPr>
          <w:rFonts w:ascii="Century Gothic" w:hAnsi="Century Gothic" w:cs="Times New Roman"/>
          <w:sz w:val="20"/>
          <w:szCs w:val="20"/>
          <w:lang w:val="en-US"/>
        </w:rPr>
        <w:t xml:space="preserve">2026 </w:t>
      </w: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Student </w:t>
      </w:r>
      <w:r w:rsidR="00535099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(Preferably </w:t>
      </w:r>
      <w:r w:rsidR="0083192A" w:rsidRPr="003064CC">
        <w:rPr>
          <w:rFonts w:ascii="Century Gothic" w:hAnsi="Century Gothic" w:cs="Times New Roman"/>
          <w:sz w:val="20"/>
          <w:szCs w:val="20"/>
          <w:lang w:val="en-US"/>
        </w:rPr>
        <w:t>first- and second-year</w:t>
      </w:r>
      <w:r w:rsidR="00535099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students, </w:t>
      </w:r>
      <w:r w:rsidR="0083192A" w:rsidRPr="003064CC">
        <w:rPr>
          <w:rFonts w:ascii="Century Gothic" w:hAnsi="Century Gothic" w:cs="Times New Roman"/>
          <w:sz w:val="20"/>
          <w:szCs w:val="20"/>
          <w:lang w:val="en-US"/>
        </w:rPr>
        <w:t>with</w:t>
      </w:r>
      <w:r w:rsidR="00535099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B14EB1">
        <w:rPr>
          <w:rFonts w:ascii="Century Gothic" w:hAnsi="Century Gothic" w:cs="Times New Roman"/>
          <w:sz w:val="20"/>
          <w:szCs w:val="20"/>
          <w:lang w:val="en-US"/>
        </w:rPr>
        <w:t>third year</w:t>
      </w:r>
      <w:r w:rsidR="0083192A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and over</w:t>
      </w:r>
      <w:r w:rsidR="00535099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for returning peers)</w:t>
      </w:r>
      <w:r w:rsidR="00B83022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or </w:t>
      </w:r>
    </w:p>
    <w:p w14:paraId="69158E39" w14:textId="77777777" w:rsidR="00A97351" w:rsidRPr="003064CC" w:rsidRDefault="00B83022" w:rsidP="003064CC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Employee of UKZN (any level, any grade) </w:t>
      </w:r>
    </w:p>
    <w:p w14:paraId="7AFE0F73" w14:textId="60CDAEA0" w:rsidR="00A97351" w:rsidRPr="0054637C" w:rsidRDefault="0054637C" w:rsidP="003064CC">
      <w:pPr>
        <w:spacing w:line="240" w:lineRule="auto"/>
        <w:jc w:val="both"/>
        <w:rPr>
          <w:rFonts w:ascii="Century Gothic" w:hAnsi="Century Gothic" w:cs="Times New Roman"/>
          <w:b/>
          <w:sz w:val="20"/>
          <w:szCs w:val="20"/>
          <w:lang w:val="en-US"/>
        </w:rPr>
      </w:pPr>
      <w:r w:rsidRPr="0054637C">
        <w:rPr>
          <w:rFonts w:ascii="Century Gothic" w:hAnsi="Century Gothic" w:cs="Times New Roman"/>
          <w:b/>
          <w:sz w:val="20"/>
          <w:szCs w:val="20"/>
          <w:lang w:val="en-US"/>
        </w:rPr>
        <w:t>Advantages</w:t>
      </w:r>
    </w:p>
    <w:p w14:paraId="7FA39A72" w14:textId="24AEBF83" w:rsidR="00A97351" w:rsidRPr="003064CC" w:rsidRDefault="0054637C" w:rsidP="003064CC">
      <w:pPr>
        <w:numPr>
          <w:ilvl w:val="0"/>
          <w:numId w:val="1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>
        <w:rPr>
          <w:rFonts w:ascii="Century Gothic" w:hAnsi="Century Gothic" w:cs="Times New Roman"/>
          <w:sz w:val="20"/>
          <w:szCs w:val="20"/>
          <w:lang w:val="en-US"/>
        </w:rPr>
        <w:t>An i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nterest in </w:t>
      </w:r>
      <w:r>
        <w:rPr>
          <w:rFonts w:ascii="Century Gothic" w:hAnsi="Century Gothic" w:cs="Times New Roman"/>
          <w:sz w:val="20"/>
          <w:szCs w:val="20"/>
          <w:lang w:val="en-US"/>
        </w:rPr>
        <w:t xml:space="preserve">promoting 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healthy lifestyle practices </w:t>
      </w:r>
    </w:p>
    <w:p w14:paraId="4269085E" w14:textId="77777777" w:rsidR="00A97351" w:rsidRPr="003064CC" w:rsidRDefault="00A97351" w:rsidP="003064CC">
      <w:pPr>
        <w:numPr>
          <w:ilvl w:val="0"/>
          <w:numId w:val="1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>Able to approach and speak to students</w:t>
      </w:r>
      <w:r w:rsidR="00846D38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and staff</w:t>
      </w:r>
    </w:p>
    <w:p w14:paraId="5272C8DA" w14:textId="0B81617D" w:rsidR="00A97351" w:rsidRPr="003064CC" w:rsidRDefault="00A97351" w:rsidP="003064CC">
      <w:pPr>
        <w:numPr>
          <w:ilvl w:val="0"/>
          <w:numId w:val="1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>Comfort</w:t>
      </w:r>
      <w:r w:rsidR="00846D38" w:rsidRPr="003064CC">
        <w:rPr>
          <w:rFonts w:ascii="Century Gothic" w:hAnsi="Century Gothic" w:cs="Times New Roman"/>
          <w:sz w:val="20"/>
          <w:szCs w:val="20"/>
          <w:lang w:val="en-US"/>
        </w:rPr>
        <w:t>able</w:t>
      </w: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working </w:t>
      </w:r>
      <w:r w:rsidR="0054637C">
        <w:rPr>
          <w:rFonts w:ascii="Century Gothic" w:hAnsi="Century Gothic" w:cs="Times New Roman"/>
          <w:sz w:val="20"/>
          <w:szCs w:val="20"/>
          <w:lang w:val="en-US"/>
        </w:rPr>
        <w:t xml:space="preserve">both </w:t>
      </w:r>
      <w:r w:rsidRPr="003064CC">
        <w:rPr>
          <w:rFonts w:ascii="Century Gothic" w:hAnsi="Century Gothic" w:cs="Times New Roman"/>
          <w:sz w:val="20"/>
          <w:szCs w:val="20"/>
          <w:lang w:val="en-US"/>
        </w:rPr>
        <w:t>independently &amp; in groups</w:t>
      </w:r>
    </w:p>
    <w:p w14:paraId="189030B5" w14:textId="77777777" w:rsidR="000E0727" w:rsidRPr="003064CC" w:rsidRDefault="00A97351" w:rsidP="003064CC">
      <w:pPr>
        <w:numPr>
          <w:ilvl w:val="0"/>
          <w:numId w:val="1"/>
        </w:num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>Willing to work in a collaborative</w:t>
      </w:r>
      <w:r w:rsidR="00FC15E5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846D38" w:rsidRPr="003064CC">
        <w:rPr>
          <w:rFonts w:ascii="Century Gothic" w:hAnsi="Century Gothic" w:cs="Times New Roman"/>
          <w:sz w:val="20"/>
          <w:szCs w:val="20"/>
          <w:lang w:val="en-US"/>
        </w:rPr>
        <w:t>diverse</w:t>
      </w:r>
      <w:r w:rsidR="00FC15E5">
        <w:rPr>
          <w:rFonts w:ascii="Century Gothic" w:hAnsi="Century Gothic" w:cs="Times New Roman"/>
          <w:sz w:val="20"/>
          <w:szCs w:val="20"/>
          <w:lang w:val="en-US"/>
        </w:rPr>
        <w:t>,</w:t>
      </w:r>
      <w:r w:rsidR="00846D38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FC15E5">
        <w:rPr>
          <w:rFonts w:ascii="Century Gothic" w:hAnsi="Century Gothic" w:cs="Times New Roman"/>
          <w:sz w:val="20"/>
          <w:szCs w:val="20"/>
          <w:lang w:val="en-US"/>
        </w:rPr>
        <w:t>face-to-face</w:t>
      </w:r>
      <w:r w:rsidR="0083192A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or virtual </w:t>
      </w:r>
      <w:r w:rsidRPr="003064CC">
        <w:rPr>
          <w:rFonts w:ascii="Century Gothic" w:hAnsi="Century Gothic" w:cs="Times New Roman"/>
          <w:sz w:val="20"/>
          <w:szCs w:val="20"/>
          <w:lang w:val="en-US"/>
        </w:rPr>
        <w:t>environment</w:t>
      </w:r>
    </w:p>
    <w:p w14:paraId="6EA95D9A" w14:textId="78C6750A" w:rsidR="000E0727" w:rsidRPr="003064CC" w:rsidRDefault="00A97351" w:rsidP="003064CC">
      <w:p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>Training and support will be offered to selected applicant</w:t>
      </w:r>
      <w:r w:rsidR="0083192A" w:rsidRPr="003064CC">
        <w:rPr>
          <w:rFonts w:ascii="Century Gothic" w:hAnsi="Century Gothic" w:cs="Times New Roman"/>
          <w:sz w:val="20"/>
          <w:szCs w:val="20"/>
          <w:lang w:val="en-US"/>
        </w:rPr>
        <w:t>s</w:t>
      </w:r>
      <w:r w:rsidR="0054637C">
        <w:rPr>
          <w:rFonts w:ascii="Century Gothic" w:hAnsi="Century Gothic" w:cs="Times New Roman"/>
          <w:sz w:val="20"/>
          <w:szCs w:val="20"/>
          <w:lang w:val="en-US"/>
        </w:rPr>
        <w:t>.</w:t>
      </w:r>
    </w:p>
    <w:p w14:paraId="20337EDD" w14:textId="5E9BADB3" w:rsidR="003064CC" w:rsidRDefault="00CB69C8" w:rsidP="003064CC">
      <w:pPr>
        <w:spacing w:line="240" w:lineRule="auto"/>
        <w:jc w:val="both"/>
        <w:rPr>
          <w:rFonts w:ascii="Century Gothic" w:hAnsi="Century Gothic" w:cs="Times New Roman"/>
          <w:sz w:val="20"/>
          <w:szCs w:val="20"/>
          <w:lang w:val="en-US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Interested 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Applicants </w:t>
      </w:r>
      <w:r w:rsidR="000D3824">
        <w:rPr>
          <w:rFonts w:ascii="Century Gothic" w:hAnsi="Century Gothic" w:cs="Times New Roman"/>
          <w:sz w:val="20"/>
          <w:szCs w:val="20"/>
          <w:lang w:val="en-US"/>
        </w:rPr>
        <w:t>must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0D3824">
        <w:rPr>
          <w:rFonts w:ascii="Century Gothic" w:hAnsi="Century Gothic" w:cs="Times New Roman"/>
          <w:sz w:val="20"/>
          <w:szCs w:val="20"/>
          <w:lang w:val="en-US"/>
        </w:rPr>
        <w:t>submit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A97351" w:rsidRPr="00EF6804">
        <w:rPr>
          <w:rFonts w:ascii="Century Gothic" w:hAnsi="Century Gothic" w:cs="Times New Roman"/>
          <w:color w:val="000000" w:themeColor="text1"/>
          <w:sz w:val="20"/>
          <w:szCs w:val="20"/>
          <w:lang w:val="en-US"/>
        </w:rPr>
        <w:t xml:space="preserve">a fully </w:t>
      </w:r>
      <w:r w:rsidR="00B14EB1" w:rsidRPr="00EF6804">
        <w:rPr>
          <w:rFonts w:ascii="Century Gothic" w:hAnsi="Century Gothic" w:cs="Times New Roman"/>
          <w:color w:val="000000" w:themeColor="text1"/>
          <w:sz w:val="20"/>
          <w:szCs w:val="20"/>
          <w:lang w:val="en-US"/>
        </w:rPr>
        <w:t>complete</w:t>
      </w:r>
      <w:r w:rsidR="00A97351" w:rsidRPr="00EF6804">
        <w:rPr>
          <w:rFonts w:ascii="Century Gothic" w:hAnsi="Century Gothic" w:cs="Times New Roman"/>
          <w:color w:val="000000" w:themeColor="text1"/>
          <w:sz w:val="20"/>
          <w:szCs w:val="20"/>
          <w:lang w:val="en-US"/>
        </w:rPr>
        <w:t xml:space="preserve"> application form</w:t>
      </w:r>
      <w:r w:rsidR="00E0530A" w:rsidRPr="00EF6804">
        <w:rPr>
          <w:rFonts w:ascii="Century Gothic" w:hAnsi="Century Gothic" w:cs="Times New Roman"/>
          <w:color w:val="000000" w:themeColor="text1"/>
          <w:sz w:val="20"/>
          <w:szCs w:val="20"/>
          <w:lang w:val="en-US"/>
        </w:rPr>
        <w:t xml:space="preserve"> </w:t>
      </w:r>
      <w:r w:rsidR="000F3D1C" w:rsidRPr="00EF6804">
        <w:rPr>
          <w:rFonts w:ascii="Century Gothic" w:hAnsi="Century Gothic" w:cs="Times New Roman"/>
          <w:color w:val="000000" w:themeColor="text1"/>
          <w:sz w:val="20"/>
          <w:szCs w:val="20"/>
          <w:lang w:val="en-US"/>
        </w:rPr>
        <w:t xml:space="preserve">to </w:t>
      </w:r>
      <w:r w:rsidR="000F3D1C" w:rsidRPr="003064CC">
        <w:rPr>
          <w:rFonts w:ascii="Century Gothic" w:hAnsi="Century Gothic" w:cs="Times New Roman"/>
          <w:sz w:val="20"/>
          <w:szCs w:val="20"/>
          <w:lang w:val="en-US"/>
        </w:rPr>
        <w:t>one of the email addresses below.</w:t>
      </w:r>
      <w:r w:rsidR="00A97351"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776917" w:rsidRPr="003064CC">
        <w:rPr>
          <w:rFonts w:ascii="Century Gothic" w:hAnsi="Century Gothic" w:cs="Times New Roman"/>
          <w:sz w:val="20"/>
          <w:szCs w:val="20"/>
          <w:lang w:val="en-US"/>
        </w:rPr>
        <w:t>Shortlisted applicants will be called for interviews.</w:t>
      </w:r>
    </w:p>
    <w:p w14:paraId="7296AAF1" w14:textId="77777777" w:rsidR="00CB69C8" w:rsidRPr="003064CC" w:rsidRDefault="00A97351" w:rsidP="003064CC">
      <w:pPr>
        <w:spacing w:line="240" w:lineRule="auto"/>
        <w:jc w:val="both"/>
        <w:rPr>
          <w:rFonts w:ascii="Century Gothic" w:hAnsi="Century Gothic" w:cs="Times New Roman"/>
          <w:bCs/>
          <w:sz w:val="20"/>
          <w:szCs w:val="20"/>
        </w:rPr>
      </w:pPr>
      <w:r w:rsidRPr="003064CC">
        <w:rPr>
          <w:rFonts w:ascii="Century Gothic" w:hAnsi="Century Gothic" w:cs="Times New Roman"/>
          <w:sz w:val="20"/>
          <w:szCs w:val="20"/>
          <w:lang w:val="en-US"/>
        </w:rPr>
        <w:t xml:space="preserve">     </w:t>
      </w:r>
    </w:p>
    <w:tbl>
      <w:tblPr>
        <w:tblStyle w:val="TableGrid"/>
        <w:tblW w:w="10915" w:type="dxa"/>
        <w:tblInd w:w="-1139" w:type="dxa"/>
        <w:tblLook w:val="04A0" w:firstRow="1" w:lastRow="0" w:firstColumn="1" w:lastColumn="0" w:noHBand="0" w:noVBand="1"/>
      </w:tblPr>
      <w:tblGrid>
        <w:gridCol w:w="2337"/>
        <w:gridCol w:w="2312"/>
        <w:gridCol w:w="2385"/>
        <w:gridCol w:w="2131"/>
        <w:gridCol w:w="2156"/>
      </w:tblGrid>
      <w:tr w:rsidR="00237C29" w:rsidRPr="003064CC" w14:paraId="16272092" w14:textId="77777777" w:rsidTr="00237C29">
        <w:tc>
          <w:tcPr>
            <w:tcW w:w="2253" w:type="dxa"/>
          </w:tcPr>
          <w:p w14:paraId="1928C468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3064CC">
              <w:rPr>
                <w:rFonts w:ascii="Century Gothic" w:hAnsi="Century Gothic"/>
                <w:b/>
                <w:sz w:val="20"/>
                <w:szCs w:val="20"/>
              </w:rPr>
              <w:t>Edgewood College</w:t>
            </w:r>
          </w:p>
        </w:tc>
        <w:tc>
          <w:tcPr>
            <w:tcW w:w="2102" w:type="dxa"/>
          </w:tcPr>
          <w:p w14:paraId="4C039023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3064CC">
              <w:rPr>
                <w:rFonts w:ascii="Century Gothic" w:hAnsi="Century Gothic"/>
                <w:b/>
                <w:sz w:val="20"/>
                <w:szCs w:val="20"/>
              </w:rPr>
              <w:t>Howard College</w:t>
            </w:r>
          </w:p>
        </w:tc>
        <w:tc>
          <w:tcPr>
            <w:tcW w:w="2170" w:type="dxa"/>
          </w:tcPr>
          <w:p w14:paraId="3FBD7E0F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3064CC">
              <w:rPr>
                <w:rFonts w:ascii="Century Gothic" w:hAnsi="Century Gothic"/>
                <w:b/>
                <w:sz w:val="20"/>
                <w:szCs w:val="20"/>
              </w:rPr>
              <w:t>Medical School</w:t>
            </w:r>
          </w:p>
        </w:tc>
        <w:tc>
          <w:tcPr>
            <w:tcW w:w="2407" w:type="dxa"/>
          </w:tcPr>
          <w:p w14:paraId="6399DC24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3064CC">
              <w:rPr>
                <w:rFonts w:ascii="Century Gothic" w:hAnsi="Century Gothic"/>
                <w:b/>
                <w:sz w:val="20"/>
                <w:szCs w:val="20"/>
              </w:rPr>
              <w:t>Westville Campus</w:t>
            </w:r>
          </w:p>
        </w:tc>
        <w:tc>
          <w:tcPr>
            <w:tcW w:w="1983" w:type="dxa"/>
          </w:tcPr>
          <w:p w14:paraId="209F30FD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3064CC">
              <w:rPr>
                <w:rFonts w:ascii="Century Gothic" w:hAnsi="Century Gothic"/>
                <w:b/>
                <w:sz w:val="20"/>
                <w:szCs w:val="20"/>
              </w:rPr>
              <w:t>PMB Campus</w:t>
            </w:r>
          </w:p>
        </w:tc>
      </w:tr>
      <w:tr w:rsidR="00237C29" w:rsidRPr="003064CC" w14:paraId="00FF3EA9" w14:textId="77777777" w:rsidTr="00237C29">
        <w:tc>
          <w:tcPr>
            <w:tcW w:w="2253" w:type="dxa"/>
          </w:tcPr>
          <w:p w14:paraId="76193F87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hyperlink r:id="rId7" w:history="1">
              <w:r w:rsidRPr="003064CC">
                <w:rPr>
                  <w:rStyle w:val="Hyperlink"/>
                  <w:rFonts w:ascii="Century Gothic" w:hAnsi="Century Gothic"/>
                  <w:sz w:val="20"/>
                  <w:szCs w:val="20"/>
                </w:rPr>
                <w:t>Qalazak1@ukzn.ac.za</w:t>
              </w:r>
            </w:hyperlink>
            <w:r w:rsidRPr="003064C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102" w:type="dxa"/>
          </w:tcPr>
          <w:p w14:paraId="41A70A9D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hyperlink r:id="rId8" w:history="1">
              <w:r w:rsidRPr="003064CC">
                <w:rPr>
                  <w:rStyle w:val="Hyperlink"/>
                  <w:rFonts w:ascii="Century Gothic" w:hAnsi="Century Gothic"/>
                  <w:sz w:val="20"/>
                  <w:szCs w:val="20"/>
                </w:rPr>
                <w:t>Batembu@ukzn.ac.za</w:t>
              </w:r>
            </w:hyperlink>
            <w:r w:rsidRPr="003064C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170" w:type="dxa"/>
          </w:tcPr>
          <w:p w14:paraId="404F0A84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hyperlink r:id="rId9" w:history="1">
              <w:r w:rsidRPr="003064CC">
                <w:rPr>
                  <w:rStyle w:val="Hyperlink"/>
                  <w:rFonts w:ascii="Century Gothic" w:hAnsi="Century Gothic"/>
                  <w:sz w:val="20"/>
                  <w:szCs w:val="20"/>
                </w:rPr>
                <w:t>Shamases@ukzn.ac.za</w:t>
              </w:r>
            </w:hyperlink>
            <w:r w:rsidRPr="003064C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407" w:type="dxa"/>
          </w:tcPr>
          <w:p w14:paraId="33534FDB" w14:textId="77777777" w:rsidR="00FE6F56" w:rsidRPr="003064CC" w:rsidRDefault="009E2005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hyperlink r:id="rId10" w:history="1">
              <w:r w:rsidRPr="001F190B">
                <w:rPr>
                  <w:rStyle w:val="Hyperlink"/>
                </w:rPr>
                <w:t>Mnyaka</w:t>
              </w:r>
              <w:r w:rsidRPr="001F190B">
                <w:rPr>
                  <w:rStyle w:val="Hyperlink"/>
                  <w:rFonts w:ascii="Century Gothic" w:hAnsi="Century Gothic"/>
                  <w:sz w:val="20"/>
                  <w:szCs w:val="20"/>
                </w:rPr>
                <w:t>@ukzn.ac.za</w:t>
              </w:r>
            </w:hyperlink>
            <w:r w:rsidR="00FE6F56" w:rsidRPr="003064C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983" w:type="dxa"/>
          </w:tcPr>
          <w:p w14:paraId="1E2B5F99" w14:textId="77777777" w:rsidR="00FE6F56" w:rsidRPr="003064CC" w:rsidRDefault="00FE6F56" w:rsidP="003064CC">
            <w:pPr>
              <w:tabs>
                <w:tab w:val="left" w:pos="3930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hyperlink r:id="rId11" w:history="1">
              <w:r w:rsidRPr="003064CC">
                <w:rPr>
                  <w:rStyle w:val="Hyperlink"/>
                  <w:rFonts w:ascii="Century Gothic" w:hAnsi="Century Gothic"/>
                  <w:sz w:val="20"/>
                  <w:szCs w:val="20"/>
                </w:rPr>
                <w:t>Mkhizes@ukzn.ac.za</w:t>
              </w:r>
            </w:hyperlink>
            <w:r w:rsidRPr="003064C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</w:tbl>
    <w:p w14:paraId="5B139736" w14:textId="77777777" w:rsidR="00FE6F56" w:rsidRPr="00EE483C" w:rsidRDefault="00FE6F56" w:rsidP="003064CC">
      <w:pPr>
        <w:tabs>
          <w:tab w:val="left" w:pos="3930"/>
        </w:tabs>
        <w:spacing w:line="240" w:lineRule="auto"/>
        <w:jc w:val="both"/>
        <w:rPr>
          <w:rFonts w:ascii="Century Gothic" w:hAnsi="Century Gothic"/>
          <w:sz w:val="18"/>
          <w:szCs w:val="18"/>
        </w:rPr>
      </w:pPr>
    </w:p>
    <w:sectPr w:rsidR="00FE6F56" w:rsidRPr="00EE483C" w:rsidSect="006317F5">
      <w:headerReference w:type="default" r:id="rId12"/>
      <w:footerReference w:type="default" r:id="rId13"/>
      <w:pgSz w:w="11906" w:h="16838"/>
      <w:pgMar w:top="1440" w:right="1440" w:bottom="1436" w:left="1440" w:header="5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3CFA3" w14:textId="77777777" w:rsidR="00864945" w:rsidRDefault="00864945" w:rsidP="00A97351">
      <w:pPr>
        <w:spacing w:after="0" w:line="240" w:lineRule="auto"/>
      </w:pPr>
      <w:r>
        <w:separator/>
      </w:r>
    </w:p>
  </w:endnote>
  <w:endnote w:type="continuationSeparator" w:id="0">
    <w:p w14:paraId="21AAE6E7" w14:textId="77777777" w:rsidR="00864945" w:rsidRDefault="00864945" w:rsidP="00A97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A5E69" w14:textId="16FE67B2" w:rsidR="00CB69C8" w:rsidRPr="000E0727" w:rsidRDefault="00CB69C8" w:rsidP="00CB69C8">
    <w:pPr>
      <w:jc w:val="center"/>
      <w:rPr>
        <w:rFonts w:ascii="Century Gothic" w:hAnsi="Century Gothic" w:cs="Times New Roman"/>
        <w:b/>
        <w:bCs/>
        <w:sz w:val="18"/>
        <w:szCs w:val="18"/>
      </w:rPr>
    </w:pPr>
    <w:r w:rsidRPr="000E0727">
      <w:rPr>
        <w:rFonts w:ascii="Century Gothic" w:hAnsi="Century Gothic" w:cs="Times New Roman"/>
        <w:b/>
        <w:bCs/>
        <w:sz w:val="18"/>
        <w:szCs w:val="18"/>
      </w:rPr>
      <w:t xml:space="preserve">The closing date for receipt of </w:t>
    </w:r>
    <w:r w:rsidR="00B87D7A" w:rsidRPr="000E0727">
      <w:rPr>
        <w:rFonts w:ascii="Century Gothic" w:hAnsi="Century Gothic" w:cs="Times New Roman"/>
        <w:b/>
        <w:bCs/>
        <w:sz w:val="18"/>
        <w:szCs w:val="18"/>
      </w:rPr>
      <w:t xml:space="preserve">applications is </w:t>
    </w:r>
    <w:r w:rsidR="00C04E98">
      <w:rPr>
        <w:rFonts w:ascii="Century Gothic" w:hAnsi="Century Gothic" w:cs="Times New Roman"/>
        <w:b/>
        <w:bCs/>
        <w:sz w:val="18"/>
        <w:szCs w:val="18"/>
      </w:rPr>
      <w:t>20</w:t>
    </w:r>
    <w:r w:rsidR="009E2005">
      <w:rPr>
        <w:rFonts w:ascii="Century Gothic" w:hAnsi="Century Gothic" w:cs="Times New Roman"/>
        <w:b/>
        <w:bCs/>
        <w:sz w:val="18"/>
        <w:szCs w:val="18"/>
      </w:rPr>
      <w:t xml:space="preserve"> February 202</w:t>
    </w:r>
    <w:r w:rsidR="00B14EB1">
      <w:rPr>
        <w:rFonts w:ascii="Century Gothic" w:hAnsi="Century Gothic" w:cs="Times New Roman"/>
        <w:b/>
        <w:bCs/>
        <w:sz w:val="18"/>
        <w:szCs w:val="18"/>
      </w:rPr>
      <w:t>6</w:t>
    </w:r>
  </w:p>
  <w:p w14:paraId="67F48D14" w14:textId="16FE9DE5" w:rsidR="002D729A" w:rsidRDefault="00B14EB1" w:rsidP="00B14EB1">
    <w:pPr>
      <w:rPr>
        <w:rFonts w:ascii="Century Gothic" w:hAnsi="Century Gothic"/>
        <w:b/>
        <w:sz w:val="18"/>
        <w:szCs w:val="18"/>
      </w:rPr>
    </w:pPr>
    <w:r>
      <w:t xml:space="preserve">                                batembu@ukzn.ac.za</w:t>
    </w:r>
    <w:r w:rsidR="00B60931">
      <w:t>-</w:t>
    </w:r>
    <w:r w:rsidR="009E2005">
      <w:t xml:space="preserve"> </w:t>
    </w:r>
    <w:r w:rsidR="00B60931">
      <w:t>03</w:t>
    </w:r>
    <w:r w:rsidR="001700C0">
      <w:t>3</w:t>
    </w:r>
    <w:r w:rsidR="00B60931">
      <w:t xml:space="preserve"> 260 </w:t>
    </w:r>
    <w:r>
      <w:t>8661</w:t>
    </w:r>
    <w:r w:rsidR="00B60931">
      <w:t>- 0</w:t>
    </w:r>
    <w:r>
      <w:t>836083449</w:t>
    </w:r>
    <w:r w:rsidR="00B60931">
      <w:t xml:space="preserve"> </w:t>
    </w:r>
    <w:r w:rsidR="00B60931" w:rsidRPr="000E0727">
      <w:rPr>
        <w:rFonts w:ascii="Century Gothic" w:hAnsi="Century Gothic"/>
        <w:b/>
        <w:sz w:val="18"/>
        <w:szCs w:val="18"/>
      </w:rPr>
      <w:t>(</w:t>
    </w:r>
    <w:r w:rsidR="002D729A" w:rsidRPr="000E0727">
      <w:rPr>
        <w:rFonts w:ascii="Century Gothic" w:hAnsi="Century Gothic"/>
        <w:b/>
        <w:sz w:val="18"/>
        <w:szCs w:val="18"/>
      </w:rPr>
      <w:t>for any queries)</w:t>
    </w:r>
  </w:p>
  <w:p w14:paraId="338BF19A" w14:textId="77777777" w:rsidR="006317F5" w:rsidRPr="000E0727" w:rsidRDefault="006317F5" w:rsidP="00B14EB1">
    <w:pPr>
      <w:rPr>
        <w:rFonts w:ascii="Century Gothic" w:hAnsi="Century Gothic"/>
        <w:b/>
        <w:sz w:val="18"/>
        <w:szCs w:val="18"/>
      </w:rPr>
    </w:pPr>
  </w:p>
  <w:p w14:paraId="2BD5152E" w14:textId="12F4E68C" w:rsidR="00535099" w:rsidRDefault="00535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2CDD8" w14:textId="77777777" w:rsidR="00864945" w:rsidRDefault="00864945" w:rsidP="00A97351">
      <w:pPr>
        <w:spacing w:after="0" w:line="240" w:lineRule="auto"/>
      </w:pPr>
      <w:r>
        <w:separator/>
      </w:r>
    </w:p>
  </w:footnote>
  <w:footnote w:type="continuationSeparator" w:id="0">
    <w:p w14:paraId="2AC93067" w14:textId="77777777" w:rsidR="00864945" w:rsidRDefault="00864945" w:rsidP="00A97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B1138" w14:textId="36BF2A62" w:rsidR="00A97351" w:rsidRDefault="006317F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C9D46E" wp14:editId="584F5952">
          <wp:simplePos x="0" y="0"/>
          <wp:positionH relativeFrom="margin">
            <wp:align>center</wp:align>
          </wp:positionH>
          <wp:positionV relativeFrom="paragraph">
            <wp:posOffset>-36195</wp:posOffset>
          </wp:positionV>
          <wp:extent cx="8357019" cy="10801350"/>
          <wp:effectExtent l="0" t="0" r="0" b="0"/>
          <wp:wrapNone/>
          <wp:docPr id="198135726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1357265" name="Picture 198135726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57019" cy="10801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46740"/>
    <w:multiLevelType w:val="hybridMultilevel"/>
    <w:tmpl w:val="63144E4E"/>
    <w:lvl w:ilvl="0" w:tplc="40207E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C7312"/>
    <w:multiLevelType w:val="multilevel"/>
    <w:tmpl w:val="ADD8D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8B62E4"/>
    <w:multiLevelType w:val="multilevel"/>
    <w:tmpl w:val="24F2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9867213">
    <w:abstractNumId w:val="2"/>
  </w:num>
  <w:num w:numId="2" w16cid:durableId="339310918">
    <w:abstractNumId w:val="0"/>
  </w:num>
  <w:num w:numId="3" w16cid:durableId="1783765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tDA0NjI3tTA1MjFV0lEKTi0uzszPAykwqgUAEFvXgiwAAAA="/>
  </w:docVars>
  <w:rsids>
    <w:rsidRoot w:val="003D53D9"/>
    <w:rsid w:val="0000468D"/>
    <w:rsid w:val="00075ACB"/>
    <w:rsid w:val="00076388"/>
    <w:rsid w:val="00092935"/>
    <w:rsid w:val="00093392"/>
    <w:rsid w:val="00097E92"/>
    <w:rsid w:val="000A44DA"/>
    <w:rsid w:val="000C4317"/>
    <w:rsid w:val="000D3824"/>
    <w:rsid w:val="000E0727"/>
    <w:rsid w:val="000E73FA"/>
    <w:rsid w:val="000F3D1C"/>
    <w:rsid w:val="00145DF3"/>
    <w:rsid w:val="001700C0"/>
    <w:rsid w:val="00180D53"/>
    <w:rsid w:val="00183E02"/>
    <w:rsid w:val="00215DDA"/>
    <w:rsid w:val="00237C29"/>
    <w:rsid w:val="002C0AF4"/>
    <w:rsid w:val="002D59D5"/>
    <w:rsid w:val="002D729A"/>
    <w:rsid w:val="002D7662"/>
    <w:rsid w:val="00300915"/>
    <w:rsid w:val="003064CC"/>
    <w:rsid w:val="003D53D9"/>
    <w:rsid w:val="004848C1"/>
    <w:rsid w:val="00496F6E"/>
    <w:rsid w:val="004A6E48"/>
    <w:rsid w:val="00526C84"/>
    <w:rsid w:val="00535099"/>
    <w:rsid w:val="0054637C"/>
    <w:rsid w:val="00564DD0"/>
    <w:rsid w:val="0058740D"/>
    <w:rsid w:val="005B6B0C"/>
    <w:rsid w:val="005B7595"/>
    <w:rsid w:val="005C5F4E"/>
    <w:rsid w:val="005F1F4E"/>
    <w:rsid w:val="006317F5"/>
    <w:rsid w:val="006A1E44"/>
    <w:rsid w:val="006B47E0"/>
    <w:rsid w:val="006F1E48"/>
    <w:rsid w:val="00706ECA"/>
    <w:rsid w:val="00736F27"/>
    <w:rsid w:val="0074746E"/>
    <w:rsid w:val="00776917"/>
    <w:rsid w:val="00790452"/>
    <w:rsid w:val="007C039F"/>
    <w:rsid w:val="007E7070"/>
    <w:rsid w:val="00801160"/>
    <w:rsid w:val="0083192A"/>
    <w:rsid w:val="00846D38"/>
    <w:rsid w:val="00864945"/>
    <w:rsid w:val="008B6AC2"/>
    <w:rsid w:val="008D4366"/>
    <w:rsid w:val="009062E7"/>
    <w:rsid w:val="00936902"/>
    <w:rsid w:val="009E2005"/>
    <w:rsid w:val="009E738D"/>
    <w:rsid w:val="00A13463"/>
    <w:rsid w:val="00A13E5C"/>
    <w:rsid w:val="00A16F3C"/>
    <w:rsid w:val="00A22CFC"/>
    <w:rsid w:val="00A97351"/>
    <w:rsid w:val="00AC083B"/>
    <w:rsid w:val="00AC56BC"/>
    <w:rsid w:val="00AE425B"/>
    <w:rsid w:val="00B02D39"/>
    <w:rsid w:val="00B14EB1"/>
    <w:rsid w:val="00B26B00"/>
    <w:rsid w:val="00B46016"/>
    <w:rsid w:val="00B60931"/>
    <w:rsid w:val="00B83022"/>
    <w:rsid w:val="00B87D7A"/>
    <w:rsid w:val="00B911CB"/>
    <w:rsid w:val="00B964DE"/>
    <w:rsid w:val="00BA16E3"/>
    <w:rsid w:val="00C04E98"/>
    <w:rsid w:val="00C30C70"/>
    <w:rsid w:val="00C42C20"/>
    <w:rsid w:val="00C56027"/>
    <w:rsid w:val="00C65606"/>
    <w:rsid w:val="00C662A9"/>
    <w:rsid w:val="00CA6843"/>
    <w:rsid w:val="00CA69C2"/>
    <w:rsid w:val="00CB69C8"/>
    <w:rsid w:val="00CE75B3"/>
    <w:rsid w:val="00D05728"/>
    <w:rsid w:val="00D418A3"/>
    <w:rsid w:val="00D52B9C"/>
    <w:rsid w:val="00D6698A"/>
    <w:rsid w:val="00D878D0"/>
    <w:rsid w:val="00DE269C"/>
    <w:rsid w:val="00DF051D"/>
    <w:rsid w:val="00DF2AC9"/>
    <w:rsid w:val="00E0530A"/>
    <w:rsid w:val="00E14E3C"/>
    <w:rsid w:val="00EE483C"/>
    <w:rsid w:val="00EF6804"/>
    <w:rsid w:val="00F9183A"/>
    <w:rsid w:val="00FC15E5"/>
    <w:rsid w:val="00FE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D95BD1E"/>
  <w15:chartTrackingRefBased/>
  <w15:docId w15:val="{7C96134E-5AC2-4D99-902C-CD876FBDA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3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3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351"/>
  </w:style>
  <w:style w:type="paragraph" w:styleId="Footer">
    <w:name w:val="footer"/>
    <w:basedOn w:val="Normal"/>
    <w:link w:val="FooterChar"/>
    <w:uiPriority w:val="99"/>
    <w:unhideWhenUsed/>
    <w:rsid w:val="00A973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351"/>
  </w:style>
  <w:style w:type="table" w:styleId="TableGrid">
    <w:name w:val="Table Grid"/>
    <w:basedOn w:val="TableNormal"/>
    <w:uiPriority w:val="39"/>
    <w:rsid w:val="00E05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36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02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D72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20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tembu@ukzn.ac.za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Qalazak1@ukzn.ac.za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khizes@ukzn.ac.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nyaka@ukzn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amases@ukzn.ac.z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36</Characters>
  <Application>Microsoft Office Word</Application>
  <DocSecurity>0</DocSecurity>
  <Lines>5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abonga</dc:creator>
  <cp:keywords/>
  <dc:description/>
  <cp:lastModifiedBy>Noxolo Batembu</cp:lastModifiedBy>
  <cp:revision>2</cp:revision>
  <cp:lastPrinted>2019-02-05T08:06:00Z</cp:lastPrinted>
  <dcterms:created xsi:type="dcterms:W3CDTF">2026-02-03T12:36:00Z</dcterms:created>
  <dcterms:modified xsi:type="dcterms:W3CDTF">2026-02-0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68d75a8eaa36829b52876aff66b30bfee0ffa74cfc37414f6af0ab543a2579</vt:lpwstr>
  </property>
</Properties>
</file>